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F94CE9" w14:textId="5BEC5961" w:rsidR="00867803" w:rsidRPr="00613282" w:rsidRDefault="00613282" w:rsidP="00613282">
      <w:pPr>
        <w:jc w:val="center"/>
        <w:rPr>
          <w:b/>
          <w:bCs/>
          <w:sz w:val="24"/>
          <w:szCs w:val="24"/>
        </w:rPr>
      </w:pPr>
      <w:r w:rsidRPr="00613282">
        <w:rPr>
          <w:b/>
          <w:bCs/>
          <w:sz w:val="24"/>
          <w:szCs w:val="24"/>
        </w:rPr>
        <w:t xml:space="preserve">Feature </w:t>
      </w:r>
      <w:r>
        <w:rPr>
          <w:b/>
          <w:bCs/>
          <w:sz w:val="24"/>
          <w:szCs w:val="24"/>
        </w:rPr>
        <w:t>E</w:t>
      </w:r>
      <w:r w:rsidRPr="00613282">
        <w:rPr>
          <w:b/>
          <w:bCs/>
          <w:sz w:val="24"/>
          <w:szCs w:val="24"/>
        </w:rPr>
        <w:t xml:space="preserve">xtraction </w:t>
      </w:r>
      <w:r>
        <w:rPr>
          <w:b/>
          <w:bCs/>
          <w:sz w:val="24"/>
          <w:szCs w:val="24"/>
        </w:rPr>
        <w:t>M</w:t>
      </w:r>
      <w:r w:rsidRPr="00613282">
        <w:rPr>
          <w:b/>
          <w:bCs/>
          <w:sz w:val="24"/>
          <w:szCs w:val="24"/>
        </w:rPr>
        <w:t xml:space="preserve">ethods and Machine </w:t>
      </w:r>
      <w:r>
        <w:rPr>
          <w:b/>
          <w:bCs/>
          <w:sz w:val="24"/>
          <w:szCs w:val="24"/>
        </w:rPr>
        <w:t>L</w:t>
      </w:r>
      <w:r w:rsidRPr="00613282">
        <w:rPr>
          <w:b/>
          <w:bCs/>
          <w:sz w:val="24"/>
          <w:szCs w:val="24"/>
        </w:rPr>
        <w:t xml:space="preserve">earning </w:t>
      </w:r>
      <w:r>
        <w:rPr>
          <w:b/>
          <w:bCs/>
          <w:sz w:val="24"/>
          <w:szCs w:val="24"/>
        </w:rPr>
        <w:t>A</w:t>
      </w:r>
      <w:r w:rsidRPr="00613282">
        <w:rPr>
          <w:b/>
          <w:bCs/>
          <w:sz w:val="24"/>
          <w:szCs w:val="24"/>
        </w:rPr>
        <w:t>lgorithms</w:t>
      </w:r>
    </w:p>
    <w:p w14:paraId="62E2446F" w14:textId="7B50FCC3" w:rsidR="00613282" w:rsidRPr="00613282" w:rsidRDefault="00613282" w:rsidP="00613282">
      <w:pPr>
        <w:pStyle w:val="ListParagraph"/>
        <w:numPr>
          <w:ilvl w:val="0"/>
          <w:numId w:val="1"/>
        </w:numPr>
        <w:ind w:left="270" w:hanging="270"/>
        <w:rPr>
          <w:b/>
          <w:bCs/>
        </w:rPr>
      </w:pPr>
      <w:r w:rsidRPr="00613282">
        <w:rPr>
          <w:b/>
          <w:bCs/>
        </w:rPr>
        <w:t>Feature Extraction Methods:</w:t>
      </w:r>
    </w:p>
    <w:p w14:paraId="543162FB" w14:textId="77777777" w:rsidR="00613282" w:rsidRDefault="00613282" w:rsidP="00613282">
      <w:pPr>
        <w:pStyle w:val="ListParagraph"/>
        <w:numPr>
          <w:ilvl w:val="1"/>
          <w:numId w:val="1"/>
        </w:numPr>
      </w:pPr>
      <w:r>
        <w:t>MFCCs :</w:t>
      </w:r>
    </w:p>
    <w:p w14:paraId="67C978AB" w14:textId="7B49AAFB" w:rsidR="00613282" w:rsidRDefault="00613282" w:rsidP="00613282">
      <w:pPr>
        <w:pStyle w:val="ListParagraph"/>
        <w:ind w:left="1440"/>
      </w:pPr>
      <w:r>
        <w:t xml:space="preserve">max 40 coefficients are possible to be extracted from the spectrum, of which first 13 are the most significant, hence used as input to ML </w:t>
      </w:r>
      <w:proofErr w:type="spellStart"/>
      <w:r>
        <w:t>akgorithm</w:t>
      </w:r>
      <w:proofErr w:type="spellEnd"/>
    </w:p>
    <w:p w14:paraId="303493DA" w14:textId="05AF2482" w:rsidR="00613282" w:rsidRDefault="00613282" w:rsidP="00613282">
      <w:pPr>
        <w:pStyle w:val="ListParagraph"/>
        <w:numPr>
          <w:ilvl w:val="1"/>
          <w:numId w:val="1"/>
        </w:numPr>
      </w:pPr>
      <w:r>
        <w:t>Hjorth parameters:</w:t>
      </w:r>
    </w:p>
    <w:p w14:paraId="5CD7E428" w14:textId="4717A650" w:rsidR="00613282" w:rsidRDefault="00613282" w:rsidP="00613282">
      <w:pPr>
        <w:pStyle w:val="ListParagraph"/>
        <w:ind w:left="1440"/>
      </w:pPr>
      <w:r>
        <w:t>3 parameters</w:t>
      </w:r>
    </w:p>
    <w:p w14:paraId="7D401610" w14:textId="137C81D8" w:rsidR="00613282" w:rsidRDefault="00613282" w:rsidP="00613282">
      <w:pPr>
        <w:pStyle w:val="ListParagraph"/>
        <w:numPr>
          <w:ilvl w:val="1"/>
          <w:numId w:val="1"/>
        </w:numPr>
      </w:pPr>
      <w:r>
        <w:t>Spectral Energy</w:t>
      </w:r>
    </w:p>
    <w:p w14:paraId="4232B972" w14:textId="5A5E1BFE" w:rsidR="00613282" w:rsidRDefault="00613282" w:rsidP="00613282">
      <w:pPr>
        <w:pStyle w:val="ListParagraph"/>
        <w:ind w:left="1440"/>
      </w:pPr>
      <w:r>
        <w:t xml:space="preserve">Frequency spectrum is divided to 40bands, and the energy of each band is used as a </w:t>
      </w:r>
      <w:r w:rsidR="004E3B1A">
        <w:t>parameter</w:t>
      </w:r>
      <w:r>
        <w:t>. Altogether 40 parameters as input to ML algorithm</w:t>
      </w:r>
    </w:p>
    <w:p w14:paraId="20A1BC45" w14:textId="77777777" w:rsidR="00613282" w:rsidRDefault="00613282" w:rsidP="00613282">
      <w:pPr>
        <w:pStyle w:val="ListParagraph"/>
        <w:ind w:left="1440"/>
      </w:pPr>
    </w:p>
    <w:p w14:paraId="5901929E" w14:textId="5B13A834" w:rsidR="00613282" w:rsidRPr="00613282" w:rsidRDefault="00613282" w:rsidP="00613282">
      <w:pPr>
        <w:pStyle w:val="ListParagraph"/>
        <w:numPr>
          <w:ilvl w:val="0"/>
          <w:numId w:val="1"/>
        </w:numPr>
        <w:ind w:left="270" w:hanging="270"/>
        <w:rPr>
          <w:b/>
          <w:bCs/>
        </w:rPr>
      </w:pPr>
      <w:r w:rsidRPr="00613282">
        <w:rPr>
          <w:b/>
          <w:bCs/>
        </w:rPr>
        <w:t>ML Algorithms</w:t>
      </w:r>
    </w:p>
    <w:p w14:paraId="2DA18C2C" w14:textId="12DD4612" w:rsidR="00613282" w:rsidRDefault="00613282" w:rsidP="00613282">
      <w:pPr>
        <w:pStyle w:val="ListParagraph"/>
        <w:numPr>
          <w:ilvl w:val="1"/>
          <w:numId w:val="1"/>
        </w:numPr>
      </w:pPr>
      <w:r>
        <w:t>Ridge</w:t>
      </w:r>
    </w:p>
    <w:p w14:paraId="228EE875" w14:textId="548F8D4B" w:rsidR="00613282" w:rsidRDefault="00613282" w:rsidP="00613282">
      <w:pPr>
        <w:pStyle w:val="ListParagraph"/>
        <w:numPr>
          <w:ilvl w:val="1"/>
          <w:numId w:val="1"/>
        </w:numPr>
      </w:pPr>
      <w:r>
        <w:t>SVM</w:t>
      </w:r>
    </w:p>
    <w:p w14:paraId="19486AD2" w14:textId="2EFF3260" w:rsidR="00613282" w:rsidRDefault="00613282" w:rsidP="00613282">
      <w:pPr>
        <w:pStyle w:val="ListParagraph"/>
        <w:numPr>
          <w:ilvl w:val="1"/>
          <w:numId w:val="1"/>
        </w:numPr>
      </w:pPr>
      <w:r>
        <w:t>Logistic regression</w:t>
      </w:r>
    </w:p>
    <w:p w14:paraId="64FD4B23" w14:textId="77777777" w:rsidR="00613282" w:rsidRDefault="00613282"/>
    <w:sectPr w:rsidR="006132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B7054"/>
    <w:multiLevelType w:val="hybridMultilevel"/>
    <w:tmpl w:val="1A78D3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41754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1NDa1NLAwsDA1srBU0lEKTi0uzszPAykwrAUA7BX5MywAAAA="/>
  </w:docVars>
  <w:rsids>
    <w:rsidRoot w:val="00075513"/>
    <w:rsid w:val="00004C99"/>
    <w:rsid w:val="00075513"/>
    <w:rsid w:val="004E3B1A"/>
    <w:rsid w:val="00613282"/>
    <w:rsid w:val="00867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218F4"/>
  <w15:chartTrackingRefBased/>
  <w15:docId w15:val="{CE632737-FE22-49DC-AA9A-2B60D0FA9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32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1</Words>
  <Characters>410</Characters>
  <Application>Microsoft Office Word</Application>
  <DocSecurity>0</DocSecurity>
  <Lines>3</Lines>
  <Paragraphs>1</Paragraphs>
  <ScaleCrop>false</ScaleCrop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 Munasinghe</dc:creator>
  <cp:keywords/>
  <dc:description/>
  <cp:lastModifiedBy>Rohan Munasinghe</cp:lastModifiedBy>
  <cp:revision>3</cp:revision>
  <dcterms:created xsi:type="dcterms:W3CDTF">2023-11-16T07:33:00Z</dcterms:created>
  <dcterms:modified xsi:type="dcterms:W3CDTF">2023-11-16T07:40:00Z</dcterms:modified>
</cp:coreProperties>
</file>